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405F66" w:rsidP="00405F66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Sanitation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Work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4E5A37" w:rsidRPr="00405F66" w:rsidRDefault="00FA2543" w:rsidP="00405F66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405F66" w:rsidRDefault="00557820" w:rsidP="00405F6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405F66" w:rsidRDefault="00C87EF5" w:rsidP="00405F6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405F66" w:rsidRDefault="00C87EF5" w:rsidP="00405F6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405F66" w:rsidRDefault="00C87EF5" w:rsidP="00405F66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05F6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405F66" w:rsidRPr="00405F66" w:rsidRDefault="00405F66" w:rsidP="00405F66">
      <w:pPr>
        <w:spacing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was elated to learn about the Sanitation Worker and was prompted to communicate with you to show my interest in being considered for the Sanitation Worker. I firmly feel that my work experience and desire to work as a Sanitation Worker make me the ideal fit for this position.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have worked as a Sanitation Worker for XYZ Company for more than six years. I am a team player who can coordinate with the sanitation team effectively. I do all the tasks on the schedule and provide the general manager with a report on them. I also remember the designated neighborhood or region where we were required to pick up all the trash and garbage. </w:t>
      </w:r>
    </w:p>
    <w:p w:rsidR="00405F66" w:rsidRPr="00405F66" w:rsidRDefault="00405F66" w:rsidP="00405F66">
      <w:pPr>
        <w:spacing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e following achievements demonstrate my qualifications – </w:t>
      </w:r>
    </w:p>
    <w:p w:rsidR="00405F66" w:rsidRPr="00405F66" w:rsidRDefault="00405F66" w:rsidP="00405F66">
      <w:pPr>
        <w:pStyle w:val="ListParagraph"/>
        <w:numPr>
          <w:ilvl w:val="0"/>
          <w:numId w:val="8"/>
        </w:numPr>
        <w:spacing w:after="16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assure you that garbage and trash have been collected and dumped in the allotted garbage dump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405F66" w:rsidRPr="00405F66" w:rsidRDefault="00405F66" w:rsidP="00405F66">
      <w:pPr>
        <w:pStyle w:val="ListParagraph"/>
        <w:numPr>
          <w:ilvl w:val="0"/>
          <w:numId w:val="8"/>
        </w:numPr>
        <w:spacing w:after="16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Keeps the streets, public places, neighborhoods, etc clean and garbage free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405F66" w:rsidRPr="00405F66" w:rsidRDefault="00405F66" w:rsidP="00405F66">
      <w:pPr>
        <w:pStyle w:val="ListParagraph"/>
        <w:numPr>
          <w:ilvl w:val="0"/>
          <w:numId w:val="8"/>
        </w:numPr>
        <w:spacing w:after="16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eparates all the recyclable waste and transports them to the concerned department</w:t>
      </w:r>
    </w:p>
    <w:p w:rsidR="00405F66" w:rsidRPr="00405F66" w:rsidRDefault="00405F66" w:rsidP="00405F66">
      <w:pPr>
        <w:pStyle w:val="ListParagraph"/>
        <w:numPr>
          <w:ilvl w:val="0"/>
          <w:numId w:val="8"/>
        </w:numPr>
        <w:spacing w:after="16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Great physical strength to lift heavy weights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405F66" w:rsidRPr="00405F66" w:rsidRDefault="00405F66" w:rsidP="00405F66">
      <w:pPr>
        <w:pStyle w:val="ListParagraph"/>
        <w:numPr>
          <w:ilvl w:val="0"/>
          <w:numId w:val="8"/>
        </w:numPr>
        <w:spacing w:after="16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Knowledge in disposing of industrial and hazardous waste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:rsidR="00405F66" w:rsidRPr="00405F66" w:rsidRDefault="00405F66" w:rsidP="00405F66">
      <w:pPr>
        <w:spacing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can also able to do other work such as street sweeping, garbage collecting, and graffiti cleaning. I put a lot of effort into my work and take satisfaction in it. For working as a Sanitation Worker, I am always seeking methods to improve my abilities and skills. I am also quite excellent at working on my own and taking direction. These are the skills I think will help your organization and make me a valuable addition. I appreciate the time you took to review my application, and I look forward to your response. I am hoping to hear from you as soon.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ab/>
      </w:r>
    </w:p>
    <w:p w:rsidR="00405F66" w:rsidRPr="00405F66" w:rsidRDefault="00405F66" w:rsidP="00405F66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:rsidR="00405F66" w:rsidRPr="00405F66" w:rsidRDefault="00405F66" w:rsidP="00405F66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405F66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</w:p>
    <w:p w:rsidR="00681364" w:rsidRPr="00405F66" w:rsidRDefault="00681364" w:rsidP="00405F66">
      <w:pPr>
        <w:spacing w:after="0"/>
        <w:rPr>
          <w:rFonts w:ascii="Bookman Old Style" w:hAnsi="Bookman Old Style" w:cs="Arial"/>
          <w:color w:val="000000" w:themeColor="text1"/>
          <w:sz w:val="23"/>
          <w:szCs w:val="23"/>
        </w:rPr>
      </w:pPr>
    </w:p>
    <w:sectPr w:rsidR="00681364" w:rsidRPr="00405F66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5906" w:rsidRDefault="007C5906" w:rsidP="00AC3120">
      <w:pPr>
        <w:spacing w:after="0" w:line="240" w:lineRule="auto"/>
      </w:pPr>
      <w:r>
        <w:separator/>
      </w:r>
    </w:p>
  </w:endnote>
  <w:endnote w:type="continuationSeparator" w:id="1">
    <w:p w:rsidR="007C5906" w:rsidRDefault="007C5906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5906" w:rsidRDefault="007C5906" w:rsidP="00AC3120">
      <w:pPr>
        <w:spacing w:after="0" w:line="240" w:lineRule="auto"/>
      </w:pPr>
      <w:r>
        <w:separator/>
      </w:r>
    </w:p>
  </w:footnote>
  <w:footnote w:type="continuationSeparator" w:id="1">
    <w:p w:rsidR="007C5906" w:rsidRDefault="007C5906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B246C9"/>
    <w:multiLevelType w:val="hybridMultilevel"/>
    <w:tmpl w:val="81F2B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05F66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43842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C5906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itation Worker Cover Letter Sampl</dc:title>
  <dc:subject>Create your Cover Letter using Free Sanitation Worker Cover Letter Sample Template</dc:subject>
  <dc:creator>Qwikresume.com</dc:creator>
  <dcterms:created xsi:type="dcterms:W3CDTF">2022-11-22T05:13:00Z</dcterms:created>
  <dcterms:modified xsi:type="dcterms:W3CDTF">2022-11-22T05:13:00Z</dcterms:modified>
  <cp:category>Maintenance &amp; Repair</cp:category>
</cp:coreProperties>
</file>